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Member name:</w:t>
      </w:r>
      <w:r w:rsidRPr="005368D6">
        <w:rPr>
          <w:rFonts w:ascii="Arial" w:hAnsi="Arial" w:cs="Arial"/>
        </w:rPr>
        <w:t xml:space="preserve"> Sangeetha Detne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Strengths:</w:t>
      </w:r>
      <w:r w:rsidRPr="005368D6">
        <w:rPr>
          <w:rFonts w:ascii="Arial" w:hAnsi="Arial" w:cs="Arial"/>
        </w:rPr>
        <w:t xml:space="preserve"> MonogoDB, Java, SQL queries, Designing in swift.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mprovement:</w:t>
      </w:r>
      <w:r w:rsidRPr="005368D6">
        <w:rPr>
          <w:rFonts w:ascii="Arial" w:hAnsi="Arial" w:cs="Arial"/>
        </w:rPr>
        <w:t xml:space="preserve"> Complex Coding, soft skills.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nterest:</w:t>
      </w:r>
      <w:r w:rsidRPr="005368D6">
        <w:rPr>
          <w:rFonts w:ascii="Arial" w:hAnsi="Arial" w:cs="Arial"/>
        </w:rPr>
        <w:t xml:space="preserve"> Database, swift coding, cloud computing</w:t>
      </w:r>
    </w:p>
    <w:p w:rsid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External experience and skills:</w:t>
      </w:r>
      <w:r w:rsidRPr="005368D6">
        <w:rPr>
          <w:rFonts w:ascii="Arial" w:hAnsi="Arial" w:cs="Arial"/>
        </w:rPr>
        <w:t xml:space="preserve"> Using of the sublime tool for learning the python, learning cloud computing technologies</w:t>
      </w:r>
    </w:p>
    <w:p w:rsidR="00406AAE" w:rsidRPr="005368D6" w:rsidRDefault="00406AAE" w:rsidP="005368D6">
      <w:pPr>
        <w:rPr>
          <w:rFonts w:ascii="Arial" w:hAnsi="Arial" w:cs="Arial"/>
        </w:rPr>
      </w:pPr>
      <w:r>
        <w:rPr>
          <w:rFonts w:ascii="Arial" w:hAnsi="Arial" w:cs="Arial"/>
        </w:rPr>
        <w:t>-------------------------------------------------------------------------------------------------------------------------------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Member name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aja Srikar Karthik Chinta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Strengths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eb Development</w:t>
      </w:r>
      <w:r w:rsidRPr="005368D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Mobile app development, Mainframe systems,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HP, Java, SQL</w:t>
      </w:r>
      <w:r w:rsidRPr="005368D6">
        <w:rPr>
          <w:rFonts w:ascii="Arial" w:hAnsi="Arial" w:cs="Arial"/>
        </w:rPr>
        <w:t>.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mprovement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ritical thinking and better problem-solving methods</w:t>
      </w:r>
      <w:r w:rsidRPr="005368D6">
        <w:rPr>
          <w:rFonts w:ascii="Arial" w:hAnsi="Arial" w:cs="Arial"/>
        </w:rPr>
        <w:t>.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nterest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ata analysis, Data Science, Data visualization, Big Data, Automation in Program development</w:t>
      </w:r>
    </w:p>
    <w:p w:rsidR="003162E7" w:rsidRDefault="00406AAE" w:rsidP="003162E7">
      <w:pPr>
        <w:pBdr>
          <w:bottom w:val="single" w:sz="6" w:space="1" w:color="auto"/>
        </w:pBd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External experience and skills:</w:t>
      </w:r>
      <w:r w:rsidRPr="005368D6">
        <w:rPr>
          <w:rFonts w:ascii="Arial" w:hAnsi="Arial" w:cs="Arial"/>
        </w:rPr>
        <w:t xml:space="preserve"> </w:t>
      </w:r>
      <w:r w:rsidR="005C5003" w:rsidRPr="005C5003">
        <w:rPr>
          <w:rFonts w:ascii="Arial" w:hAnsi="Arial" w:cs="Arial"/>
        </w:rPr>
        <w:t>I worked in cognizant for 2 years as a programmer analyst and played an important role in designing Content Management system to maintain projects which follow agile SDLC.</w:t>
      </w:r>
    </w:p>
    <w:p w:rsidR="003162E7" w:rsidRDefault="003162E7">
      <w:pPr>
        <w:rPr>
          <w:rFonts w:ascii="Arial" w:hAnsi="Arial" w:cs="Arial"/>
        </w:rPr>
      </w:pP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Member Name:</w:t>
      </w:r>
      <w:r>
        <w:rPr>
          <w:rFonts w:ascii="Arial" w:hAnsi="Arial" w:cs="Arial"/>
        </w:rPr>
        <w:t xml:space="preserve"> Pravalika Kawali</w:t>
      </w: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Strengths:</w:t>
      </w:r>
      <w:r>
        <w:rPr>
          <w:rFonts w:ascii="Arial" w:hAnsi="Arial" w:cs="Arial"/>
        </w:rPr>
        <w:t xml:space="preserve"> HTML, CSS, SQL</w:t>
      </w: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Areas of Improvement:</w:t>
      </w:r>
      <w:r>
        <w:rPr>
          <w:rFonts w:ascii="Arial" w:hAnsi="Arial" w:cs="Arial"/>
        </w:rPr>
        <w:t xml:space="preserve"> Coding, Web Development</w:t>
      </w: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Areas of Interest:</w:t>
      </w:r>
      <w:r>
        <w:rPr>
          <w:rFonts w:ascii="Arial" w:hAnsi="Arial" w:cs="Arial"/>
        </w:rPr>
        <w:t xml:space="preserve"> R, Python, Machine Learning</w:t>
      </w:r>
    </w:p>
    <w:p w:rsidR="003162E7" w:rsidRDefault="003162E7">
      <w:pPr>
        <w:pBdr>
          <w:bottom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  <w:b/>
        </w:rPr>
        <w:t>External experience and skills:</w:t>
      </w:r>
      <w:r>
        <w:rPr>
          <w:rFonts w:ascii="Arial" w:hAnsi="Arial" w:cs="Arial"/>
        </w:rPr>
        <w:t xml:space="preserve"> I have worked in Accenture for 3.5 years as a Quality</w:t>
      </w:r>
      <w:r w:rsidR="00640017">
        <w:rPr>
          <w:rFonts w:ascii="Arial" w:hAnsi="Arial" w:cs="Arial"/>
        </w:rPr>
        <w:t xml:space="preserve"> analyst. Experience in AdWords, SEO and </w:t>
      </w:r>
      <w:r>
        <w:rPr>
          <w:rFonts w:ascii="Arial" w:hAnsi="Arial" w:cs="Arial"/>
        </w:rPr>
        <w:t>Analytics</w:t>
      </w:r>
      <w:r w:rsidR="00640017">
        <w:rPr>
          <w:rFonts w:ascii="Arial" w:hAnsi="Arial" w:cs="Arial"/>
        </w:rPr>
        <w:t>.</w:t>
      </w:r>
    </w:p>
    <w:p w:rsidR="00C05C2F" w:rsidRDefault="00C05C2F">
      <w:pPr>
        <w:pBdr>
          <w:bottom w:val="single" w:sz="6" w:space="1" w:color="auto"/>
        </w:pBdr>
        <w:rPr>
          <w:rFonts w:ascii="Arial" w:hAnsi="Arial" w:cs="Arial"/>
        </w:rPr>
      </w:pPr>
    </w:p>
    <w:p w:rsidR="00C05C2F" w:rsidRDefault="00C05C2F" w:rsidP="00C05C2F">
      <w:pPr>
        <w:rPr>
          <w:rFonts w:ascii="Arial" w:hAnsi="Arial" w:cs="Arial"/>
        </w:rPr>
      </w:pPr>
      <w:r>
        <w:rPr>
          <w:rFonts w:ascii="Arial" w:hAnsi="Arial" w:cs="Arial"/>
          <w:b/>
        </w:rPr>
        <w:t>Member Name:</w:t>
      </w:r>
      <w:r>
        <w:rPr>
          <w:rFonts w:ascii="Arial" w:hAnsi="Arial" w:cs="Arial"/>
        </w:rPr>
        <w:t xml:space="preserve"> Phanivardhan Gurram</w:t>
      </w:r>
    </w:p>
    <w:p w:rsidR="00C05C2F" w:rsidRDefault="00C05C2F" w:rsidP="00C05C2F">
      <w:pPr>
        <w:rPr>
          <w:rFonts w:ascii="Arial" w:hAnsi="Arial" w:cs="Arial"/>
        </w:rPr>
      </w:pPr>
      <w:r>
        <w:rPr>
          <w:rFonts w:ascii="Arial" w:hAnsi="Arial" w:cs="Arial"/>
          <w:b/>
        </w:rPr>
        <w:t>Strengths:</w:t>
      </w:r>
      <w:r>
        <w:rPr>
          <w:rFonts w:ascii="Arial" w:hAnsi="Arial" w:cs="Arial"/>
        </w:rPr>
        <w:t xml:space="preserve">  SQL,C#,ASP.NET</w:t>
      </w:r>
    </w:p>
    <w:p w:rsidR="00C05C2F" w:rsidRDefault="00C05C2F" w:rsidP="00C05C2F">
      <w:pPr>
        <w:rPr>
          <w:rFonts w:ascii="Arial" w:hAnsi="Arial" w:cs="Arial"/>
        </w:rPr>
      </w:pPr>
      <w:r>
        <w:rPr>
          <w:rFonts w:ascii="Arial" w:hAnsi="Arial" w:cs="Arial"/>
          <w:b/>
        </w:rPr>
        <w:t>Areas of Improvement:</w:t>
      </w:r>
      <w:r>
        <w:rPr>
          <w:rFonts w:ascii="Arial" w:hAnsi="Arial" w:cs="Arial"/>
        </w:rPr>
        <w:t>Web Development</w:t>
      </w:r>
    </w:p>
    <w:p w:rsidR="00C05C2F" w:rsidRDefault="00C05C2F" w:rsidP="00C05C2F">
      <w:pPr>
        <w:rPr>
          <w:rFonts w:ascii="Arial" w:hAnsi="Arial" w:cs="Arial"/>
        </w:rPr>
      </w:pPr>
      <w:r>
        <w:rPr>
          <w:rFonts w:ascii="Arial" w:hAnsi="Arial" w:cs="Arial"/>
          <w:b/>
        </w:rPr>
        <w:t>Areas of Interest:</w:t>
      </w:r>
      <w:r>
        <w:rPr>
          <w:rFonts w:ascii="Arial" w:hAnsi="Arial" w:cs="Arial"/>
        </w:rPr>
        <w:t xml:space="preserve">  programming in .NET</w:t>
      </w:r>
    </w:p>
    <w:p w:rsidR="00C05C2F" w:rsidRDefault="00C05C2F" w:rsidP="00C05C2F">
      <w:pPr>
        <w:rPr>
          <w:rFonts w:ascii="Arial" w:hAnsi="Arial" w:cs="Arial"/>
        </w:rPr>
      </w:pPr>
      <w:r>
        <w:rPr>
          <w:rFonts w:ascii="Arial" w:hAnsi="Arial" w:cs="Arial"/>
          <w:b/>
        </w:rPr>
        <w:t>External experience and skills:</w:t>
      </w:r>
      <w:r>
        <w:rPr>
          <w:rFonts w:ascii="Arial" w:hAnsi="Arial" w:cs="Arial"/>
        </w:rPr>
        <w:t>worked as .Net programmer for 1 year.</w:t>
      </w:r>
    </w:p>
    <w:p w:rsidR="000C3B10" w:rsidRDefault="000C3B10" w:rsidP="00C05C2F">
      <w:pPr>
        <w:rPr>
          <w:rFonts w:ascii="Arial" w:hAnsi="Arial" w:cs="Arial"/>
        </w:rPr>
      </w:pPr>
      <w:r>
        <w:rPr>
          <w:rFonts w:ascii="Arial" w:hAnsi="Arial" w:cs="Arial"/>
        </w:rPr>
        <w:t>------------------------------------------------------------------------------------------------------------------------------</w:t>
      </w:r>
    </w:p>
    <w:p w:rsidR="000C3B10" w:rsidRDefault="000C3B10" w:rsidP="00C05C2F">
      <w:pPr>
        <w:rPr>
          <w:rFonts w:ascii="Arial" w:hAnsi="Arial" w:cs="Arial"/>
        </w:rPr>
      </w:pPr>
    </w:p>
    <w:p w:rsidR="000C3B10" w:rsidRDefault="000C3B10" w:rsidP="00C05C2F">
      <w:pPr>
        <w:rPr>
          <w:rFonts w:ascii="Arial" w:hAnsi="Arial" w:cs="Arial"/>
        </w:rPr>
      </w:pPr>
    </w:p>
    <w:p w:rsidR="000C3B10" w:rsidRDefault="000C3B10" w:rsidP="000C3B10">
      <w:pPr>
        <w:rPr>
          <w:rFonts w:ascii="Arial" w:hAnsi="Arial" w:cs="Arial"/>
        </w:rPr>
      </w:pPr>
    </w:p>
    <w:p w:rsidR="000C3B10" w:rsidRPr="005368D6" w:rsidRDefault="000C3B10" w:rsidP="000C3B10">
      <w:pPr>
        <w:rPr>
          <w:rFonts w:ascii="Arial" w:hAnsi="Arial" w:cs="Arial"/>
        </w:rPr>
      </w:pPr>
      <w:bookmarkStart w:id="0" w:name="_GoBack"/>
      <w:bookmarkEnd w:id="0"/>
      <w:r w:rsidRPr="005368D6">
        <w:rPr>
          <w:rFonts w:ascii="Arial" w:hAnsi="Arial" w:cs="Arial"/>
          <w:b/>
        </w:rPr>
        <w:lastRenderedPageBreak/>
        <w:t>Member name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ditya Jytohiswaroop Malireddy</w:t>
      </w:r>
    </w:p>
    <w:p w:rsidR="000C3B10" w:rsidRPr="005368D6" w:rsidRDefault="000C3B10" w:rsidP="000C3B10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Strengths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QL, Java, Web Development.</w:t>
      </w:r>
    </w:p>
    <w:p w:rsidR="000C3B10" w:rsidRPr="005368D6" w:rsidRDefault="000C3B10" w:rsidP="000C3B10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mprovement:</w:t>
      </w:r>
      <w:r>
        <w:rPr>
          <w:rFonts w:ascii="Arial" w:hAnsi="Arial" w:cs="Arial"/>
        </w:rPr>
        <w:t xml:space="preserve"> Advanced Database, Advanced Java, NodeJs</w:t>
      </w:r>
      <w:r w:rsidRPr="005368D6">
        <w:rPr>
          <w:rFonts w:ascii="Arial" w:hAnsi="Arial" w:cs="Arial"/>
        </w:rPr>
        <w:t>.</w:t>
      </w:r>
    </w:p>
    <w:p w:rsidR="000C3B10" w:rsidRPr="005368D6" w:rsidRDefault="000C3B10" w:rsidP="000C3B10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nterest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ata Analytics</w:t>
      </w:r>
    </w:p>
    <w:p w:rsidR="000C3B10" w:rsidRDefault="000C3B10" w:rsidP="000C3B10">
      <w:pPr>
        <w:pBdr>
          <w:bottom w:val="single" w:sz="6" w:space="1" w:color="auto"/>
        </w:pBd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External experience and skills:</w:t>
      </w:r>
      <w:r w:rsidRPr="005368D6">
        <w:rPr>
          <w:rFonts w:ascii="Arial" w:hAnsi="Arial" w:cs="Arial"/>
        </w:rPr>
        <w:t xml:space="preserve"> </w:t>
      </w:r>
      <w:r w:rsidRPr="005C5003">
        <w:rPr>
          <w:rFonts w:ascii="Arial" w:hAnsi="Arial" w:cs="Arial"/>
        </w:rPr>
        <w:t xml:space="preserve">I </w:t>
      </w:r>
      <w:r>
        <w:rPr>
          <w:rFonts w:ascii="Arial" w:hAnsi="Arial" w:cs="Arial"/>
        </w:rPr>
        <w:t xml:space="preserve">have </w:t>
      </w:r>
      <w:r w:rsidRPr="005C5003">
        <w:rPr>
          <w:rFonts w:ascii="Arial" w:hAnsi="Arial" w:cs="Arial"/>
        </w:rPr>
        <w:t xml:space="preserve">worked </w:t>
      </w:r>
      <w:r>
        <w:rPr>
          <w:rFonts w:ascii="Arial" w:hAnsi="Arial" w:cs="Arial"/>
        </w:rPr>
        <w:t xml:space="preserve">for Infosys for 3 </w:t>
      </w:r>
      <w:r w:rsidRPr="005C5003">
        <w:rPr>
          <w:rFonts w:ascii="Arial" w:hAnsi="Arial" w:cs="Arial"/>
        </w:rPr>
        <w:t xml:space="preserve">years as a </w:t>
      </w:r>
      <w:r>
        <w:rPr>
          <w:rFonts w:ascii="Arial" w:hAnsi="Arial" w:cs="Arial"/>
        </w:rPr>
        <w:t>Senior Systems Engineer and I worked on Business Intelligence, SQL and .net.</w:t>
      </w:r>
    </w:p>
    <w:p w:rsidR="000C3B10" w:rsidRPr="004D4F07" w:rsidRDefault="000C3B10" w:rsidP="00C05C2F">
      <w:pPr>
        <w:rPr>
          <w:rFonts w:ascii="Arial" w:hAnsi="Arial" w:cs="Arial"/>
        </w:rPr>
      </w:pPr>
    </w:p>
    <w:p w:rsidR="00C05C2F" w:rsidRDefault="00C05C2F">
      <w:pPr>
        <w:rPr>
          <w:rFonts w:ascii="Arial" w:hAnsi="Arial" w:cs="Arial"/>
        </w:rPr>
      </w:pPr>
    </w:p>
    <w:p w:rsidR="00C05C2F" w:rsidRPr="003162E7" w:rsidRDefault="00C05C2F">
      <w:pPr>
        <w:rPr>
          <w:rFonts w:ascii="Arial" w:hAnsi="Arial" w:cs="Arial"/>
        </w:rPr>
      </w:pPr>
    </w:p>
    <w:sectPr w:rsidR="00C05C2F" w:rsidRPr="003162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rQ0MjMzMzAzMzRQ0lEKTi0uzszPAykwqgUAclJB1iwAAAA="/>
  </w:docVars>
  <w:rsids>
    <w:rsidRoot w:val="003E5E30"/>
    <w:rsid w:val="000C3B10"/>
    <w:rsid w:val="003162E7"/>
    <w:rsid w:val="003E5E30"/>
    <w:rsid w:val="00406AAE"/>
    <w:rsid w:val="0050569D"/>
    <w:rsid w:val="005368D6"/>
    <w:rsid w:val="005C5003"/>
    <w:rsid w:val="00640017"/>
    <w:rsid w:val="0087733B"/>
    <w:rsid w:val="00927635"/>
    <w:rsid w:val="00C05C2F"/>
    <w:rsid w:val="00EA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E0BA7"/>
  <w15:chartTrackingRefBased/>
  <w15:docId w15:val="{4A94F841-9BE0-464D-84FD-6A1854ECA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52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tne,Sangeetha</dc:creator>
  <cp:keywords/>
  <dc:description/>
  <cp:lastModifiedBy>Malireddy,Aditya Jytohiswaroop</cp:lastModifiedBy>
  <cp:revision>7</cp:revision>
  <dcterms:created xsi:type="dcterms:W3CDTF">2018-06-11T21:37:00Z</dcterms:created>
  <dcterms:modified xsi:type="dcterms:W3CDTF">2018-06-12T03:09:00Z</dcterms:modified>
</cp:coreProperties>
</file>